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9932ED" w14:textId="6E7F08F9" w:rsidR="00466584" w:rsidRPr="00D801A5" w:rsidRDefault="00466584" w:rsidP="00466584">
      <w:bookmarkStart w:id="0" w:name="_Hlk33785923"/>
      <w:r w:rsidRPr="00D801A5">
        <w:t>BELLY FAT.COR.2ARTICLES.MZ</w:t>
      </w:r>
    </w:p>
    <w:p w14:paraId="67D61970" w14:textId="77777777" w:rsidR="00466584" w:rsidRPr="00D801A5" w:rsidRDefault="00466584" w:rsidP="00466584">
      <w:r w:rsidRPr="00D801A5">
        <w:t>/Best way to lose belly fat</w:t>
      </w:r>
    </w:p>
    <w:p w14:paraId="1B9ACF0E" w14:textId="3DACE5E8" w:rsidR="00466584" w:rsidRPr="00D801A5" w:rsidRDefault="00466584" w:rsidP="00466584">
      <w:r w:rsidRPr="00D801A5">
        <w:t xml:space="preserve">Kw </w:t>
      </w:r>
      <w:r w:rsidR="005E4D36">
        <w:t>"</w:t>
      </w:r>
      <w:r w:rsidRPr="00D801A5">
        <w:t>Best way to lose belly fat</w:t>
      </w:r>
      <w:r w:rsidR="005E4D36">
        <w:t>"</w:t>
      </w:r>
    </w:p>
    <w:p w14:paraId="1D061F1C" w14:textId="7A85BFB7" w:rsidR="00466584" w:rsidRPr="00D801A5" w:rsidRDefault="00466584" w:rsidP="00466584">
      <w:r w:rsidRPr="00D801A5">
        <w:t xml:space="preserve">META: Learn </w:t>
      </w:r>
      <w:r w:rsidR="002E2E47" w:rsidRPr="00D801A5">
        <w:t>what</w:t>
      </w:r>
      <w:r w:rsidRPr="00D801A5">
        <w:t xml:space="preserve"> causes stomach fat, why it</w:t>
      </w:r>
      <w:r w:rsidR="005E4D36">
        <w:t>'</w:t>
      </w:r>
      <w:r w:rsidRPr="00D801A5">
        <w:t xml:space="preserve">s so hard to get rid of, and the best way to lose belly fat that </w:t>
      </w:r>
      <w:r w:rsidR="00A87C10" w:rsidRPr="00D801A5">
        <w:t>does not respond to</w:t>
      </w:r>
      <w:r w:rsidRPr="00D801A5">
        <w:t xml:space="preserve"> diet and exercise</w:t>
      </w:r>
    </w:p>
    <w:p w14:paraId="0EE4328B" w14:textId="6FEA88D3" w:rsidR="00466584" w:rsidRPr="00D801A5" w:rsidRDefault="00466584" w:rsidP="00466584">
      <w:r w:rsidRPr="00D801A5">
        <w:t>THE BEST WAY TO LOSE BELLY FAT | COOLSCULPTING STOMACH</w:t>
      </w:r>
    </w:p>
    <w:p w14:paraId="4CCB2B9B" w14:textId="44458258" w:rsidR="00B23A04" w:rsidRPr="00D801A5" w:rsidRDefault="00A87C10" w:rsidP="00466584">
      <w:r w:rsidRPr="00D801A5">
        <w:t>For many</w:t>
      </w:r>
      <w:r w:rsidR="005E4D36">
        <w:t xml:space="preserve"> people</w:t>
      </w:r>
      <w:r w:rsidRPr="00D801A5">
        <w:t xml:space="preserve">, the best way to lose belly fat may not be at the gym. It may not be fat burning diets. For millions of men and women, bulges around the midsection resist diet and exercise. </w:t>
      </w:r>
      <w:r w:rsidR="00B23A04" w:rsidRPr="00D801A5">
        <w:t xml:space="preserve">Therefore, the best way to lose belly fat may be with a fat reduction procedure such as CoolSculpting or Liposuction. </w:t>
      </w:r>
    </w:p>
    <w:p w14:paraId="31E2450C" w14:textId="618915AB" w:rsidR="00B23A04" w:rsidRPr="00D801A5" w:rsidRDefault="00B23A04" w:rsidP="00466584">
      <w:r w:rsidRPr="00D801A5">
        <w:t xml:space="preserve">To get rid of belly bulges, </w:t>
      </w:r>
      <w:r w:rsidR="00656F82" w:rsidRPr="00D801A5">
        <w:t>it helps</w:t>
      </w:r>
      <w:r w:rsidRPr="00D801A5">
        <w:t xml:space="preserve"> to understand the physiology of abdominal fat.</w:t>
      </w:r>
      <w:r w:rsidR="00656F82" w:rsidRPr="00D801A5">
        <w:t xml:space="preserve"> Continue reading to discover the causes of stomach fat, the best way to lose belly fat, and what men and women are doing to reduce stubborn fat in a safe, effective </w:t>
      </w:r>
      <w:r w:rsidR="005E4D36">
        <w:t>manner</w:t>
      </w:r>
      <w:r w:rsidR="00656F82" w:rsidRPr="00D801A5">
        <w:t>.</w:t>
      </w:r>
    </w:p>
    <w:p w14:paraId="73FAE9C1" w14:textId="48DAB79A" w:rsidR="004F266D" w:rsidRPr="00D801A5" w:rsidRDefault="004F266D" w:rsidP="004F266D">
      <w:r w:rsidRPr="00D801A5">
        <w:t>WHY IS IT SO HARD TO LOSE BELLY FAT?</w:t>
      </w:r>
    </w:p>
    <w:p w14:paraId="09C26424" w14:textId="6DCB659E" w:rsidR="004F266D" w:rsidRPr="00D801A5" w:rsidRDefault="004F266D" w:rsidP="004F266D">
      <w:r w:rsidRPr="00D801A5">
        <w:t xml:space="preserve">The notorious belly bulge is a common problem area for both men and women. Belly fat is so problematic, in part, because </w:t>
      </w:r>
      <w:r w:rsidR="00EE4E5A">
        <w:t>its</w:t>
      </w:r>
      <w:r w:rsidRPr="00D801A5">
        <w:t xml:space="preserve"> fat cells </w:t>
      </w:r>
      <w:r w:rsidR="00EE4E5A">
        <w:t xml:space="preserve">often </w:t>
      </w:r>
      <w:r w:rsidRPr="00D801A5">
        <w:t>resist diet and exercise. Science explains why</w:t>
      </w:r>
      <w:r w:rsidR="00EE4E5A">
        <w:t>.</w:t>
      </w:r>
      <w:r w:rsidRPr="00D801A5">
        <w:t xml:space="preserve"> </w:t>
      </w:r>
    </w:p>
    <w:p w14:paraId="4B396641" w14:textId="4B34B7A4" w:rsidR="004F266D" w:rsidRPr="00D801A5" w:rsidRDefault="004F266D" w:rsidP="004F266D">
      <w:r w:rsidRPr="00D801A5">
        <w:t xml:space="preserve">Not all fat </w:t>
      </w:r>
      <w:r w:rsidR="004F5070" w:rsidRPr="00D801A5">
        <w:t>is</w:t>
      </w:r>
      <w:r w:rsidRPr="00D801A5">
        <w:t xml:space="preserve"> created equal</w:t>
      </w:r>
      <w:r w:rsidR="00266042" w:rsidRPr="00D801A5">
        <w:t xml:space="preserve">. </w:t>
      </w:r>
      <w:r w:rsidR="00F60B12" w:rsidRPr="00D801A5">
        <w:t>First</w:t>
      </w:r>
      <w:r w:rsidR="00266042" w:rsidRPr="00D801A5">
        <w:t>,</w:t>
      </w:r>
      <w:r w:rsidR="005E4D36">
        <w:t xml:space="preserve"> there are</w:t>
      </w:r>
      <w:r w:rsidR="00266042" w:rsidRPr="00D801A5">
        <w:t xml:space="preserve"> t</w:t>
      </w:r>
      <w:r w:rsidR="005E4D36">
        <w:t>wo types of f</w:t>
      </w:r>
      <w:r w:rsidR="00266042" w:rsidRPr="00D801A5">
        <w:t xml:space="preserve">at plague the midsection. Visceral fat refers </w:t>
      </w:r>
      <w:r w:rsidR="004F5070" w:rsidRPr="00D801A5">
        <w:t xml:space="preserve">to </w:t>
      </w:r>
      <w:r w:rsidR="00266042" w:rsidRPr="00D801A5">
        <w:t>fat deposited in the abdominal cavity and interspersed between the organs. This fat is linked to several health concerns. Visceral fat is different than subcutaneous fat</w:t>
      </w:r>
      <w:r w:rsidR="004F5070" w:rsidRPr="00D801A5">
        <w:t xml:space="preserve">. Subcutaneous fat, </w:t>
      </w:r>
      <w:r w:rsidR="005E4D36">
        <w:t>which</w:t>
      </w:r>
      <w:r w:rsidR="004F5070" w:rsidRPr="00D801A5">
        <w:t xml:space="preserve"> contributes to what most people consider belly fat, lies below the skin. </w:t>
      </w:r>
    </w:p>
    <w:p w14:paraId="30B37AFF" w14:textId="3B071926" w:rsidR="004F5070" w:rsidRPr="00D801A5" w:rsidRDefault="004F5070" w:rsidP="004F266D">
      <w:r w:rsidRPr="00D801A5">
        <w:t xml:space="preserve">In addition, there are </w:t>
      </w:r>
      <w:r w:rsidR="00E13895" w:rsidRPr="00D801A5">
        <w:t xml:space="preserve">fat cells that differ in how much or how little they respond to diet and exercise. Fat cells with more Beta-2 receptors are calibrated to </w:t>
      </w:r>
      <w:r w:rsidR="00497919" w:rsidRPr="00D801A5">
        <w:t xml:space="preserve">break down and become energy for the body. Fat cells that have </w:t>
      </w:r>
      <w:r w:rsidR="00945290">
        <w:t xml:space="preserve">more </w:t>
      </w:r>
      <w:r w:rsidR="00497919" w:rsidRPr="00D801A5">
        <w:t>Alpha-2 receptors are calibrated for long-term storage. Th</w:t>
      </w:r>
      <w:r w:rsidR="00945290">
        <w:t>is</w:t>
      </w:r>
      <w:r w:rsidR="00497919" w:rsidRPr="00D801A5">
        <w:t xml:space="preserve"> type</w:t>
      </w:r>
      <w:r w:rsidR="00945290">
        <w:t xml:space="preserve"> </w:t>
      </w:r>
      <w:r w:rsidR="00497919" w:rsidRPr="00D801A5">
        <w:t xml:space="preserve">of fat cells </w:t>
      </w:r>
      <w:r w:rsidR="00F60B12" w:rsidRPr="00D801A5">
        <w:t>resists</w:t>
      </w:r>
      <w:r w:rsidR="00497919" w:rsidRPr="00D801A5">
        <w:t xml:space="preserve"> diet and exercise.  </w:t>
      </w:r>
      <w:r w:rsidR="00E13895" w:rsidRPr="00D801A5">
        <w:t xml:space="preserve"> </w:t>
      </w:r>
    </w:p>
    <w:p w14:paraId="3F748C02" w14:textId="68073F39" w:rsidR="00075AD4" w:rsidRPr="00D801A5" w:rsidRDefault="00075AD4" w:rsidP="004F266D">
      <w:r w:rsidRPr="00D801A5">
        <w:t xml:space="preserve">Stubborn stomach fat commonly consists of fat cells that are heavy with Alpha-2 receptors. </w:t>
      </w:r>
      <w:proofErr w:type="gramStart"/>
      <w:r w:rsidRPr="00D801A5">
        <w:t>This is why</w:t>
      </w:r>
      <w:proofErr w:type="gramEnd"/>
      <w:r w:rsidRPr="00D801A5">
        <w:t xml:space="preserve"> the notorious belly bulge can be so </w:t>
      </w:r>
      <w:r w:rsidR="005E4D36">
        <w:t>challenging</w:t>
      </w:r>
      <w:r w:rsidRPr="00D801A5">
        <w:t xml:space="preserve"> to lose. The body clings to the fat deposit, despite a person</w:t>
      </w:r>
      <w:r w:rsidR="005E4D36">
        <w:t>'</w:t>
      </w:r>
      <w:r w:rsidRPr="00D801A5">
        <w:t>s efforts to go to the gym and stay out of the kitchen.</w:t>
      </w:r>
    </w:p>
    <w:p w14:paraId="5C8F119B" w14:textId="5B825E9A" w:rsidR="00466584" w:rsidRPr="00D801A5" w:rsidRDefault="00656F82" w:rsidP="00466584">
      <w:r w:rsidRPr="00D801A5">
        <w:t>THE CAUSES OF BELLY FAT</w:t>
      </w:r>
      <w:r w:rsidR="00466584" w:rsidRPr="00D801A5">
        <w:t>?</w:t>
      </w:r>
    </w:p>
    <w:p w14:paraId="3ECDDF88" w14:textId="5DD5A72D" w:rsidR="001D4C74" w:rsidRPr="00D801A5" w:rsidRDefault="001D4C74" w:rsidP="00466584">
      <w:r w:rsidRPr="00D801A5">
        <w:t xml:space="preserve">As suggested above, your lifestyle may not be the only reason you </w:t>
      </w:r>
      <w:r w:rsidR="00945290">
        <w:t>have</w:t>
      </w:r>
      <w:r w:rsidRPr="00D801A5">
        <w:t xml:space="preserve"> weight around your midsection. When it comes to belly fat, there are a lot of biological factors in play.</w:t>
      </w:r>
    </w:p>
    <w:p w14:paraId="181F1BA1" w14:textId="583C2AA1" w:rsidR="001D4C74" w:rsidRPr="00D801A5" w:rsidRDefault="001D4C74" w:rsidP="00466584">
      <w:r w:rsidRPr="00D801A5">
        <w:t xml:space="preserve">Perhaps the </w:t>
      </w:r>
      <w:r w:rsidR="005E4D36">
        <w:t>most significan</w:t>
      </w:r>
      <w:r w:rsidRPr="00D801A5">
        <w:t xml:space="preserve">t biological factor is genetics. If your mom or dad struggled with </w:t>
      </w:r>
      <w:r w:rsidR="005B79D5" w:rsidRPr="00D801A5">
        <w:t>abdominal fat, chances are you will too. The sad truth is excellently summarized with the metaphor comparing body shape to that of an apple</w:t>
      </w:r>
      <w:r w:rsidR="005E4D36">
        <w:t xml:space="preserve"> or</w:t>
      </w:r>
      <w:r w:rsidR="005B79D5" w:rsidRPr="00D801A5">
        <w:t xml:space="preserve"> a pear. Individuals with </w:t>
      </w:r>
      <w:r w:rsidR="005E4D36">
        <w:t>"</w:t>
      </w:r>
      <w:r w:rsidR="005B79D5" w:rsidRPr="00D801A5">
        <w:t>apple body shapes</w:t>
      </w:r>
      <w:r w:rsidR="005E4D36">
        <w:t>"</w:t>
      </w:r>
      <w:r w:rsidR="005B79D5" w:rsidRPr="00D801A5">
        <w:t xml:space="preserve"> are more likely to store fat around the</w:t>
      </w:r>
      <w:r w:rsidR="00DF24AD" w:rsidRPr="00D801A5">
        <w:t xml:space="preserve">ir midsection. Their belly fat is more resistant to exercise or diet than individuals with a </w:t>
      </w:r>
      <w:r w:rsidR="005E4D36">
        <w:t>"</w:t>
      </w:r>
      <w:r w:rsidR="00DF24AD" w:rsidRPr="00D801A5">
        <w:t>pear body shape</w:t>
      </w:r>
      <w:r w:rsidR="00945290">
        <w:t>s</w:t>
      </w:r>
      <w:r w:rsidR="00DF24AD" w:rsidRPr="00D801A5">
        <w:t>.</w:t>
      </w:r>
      <w:r w:rsidR="005E4D36">
        <w:t>"</w:t>
      </w:r>
    </w:p>
    <w:p w14:paraId="54CC0C33" w14:textId="00754B11" w:rsidR="00DF24AD" w:rsidRPr="00D801A5" w:rsidRDefault="00DF24AD" w:rsidP="00466584">
      <w:r w:rsidRPr="00D801A5">
        <w:lastRenderedPageBreak/>
        <w:t xml:space="preserve">Besides genetics, hormones play a large role in gaining weight and where your body stores that weight. For example, estrogen, the sex hormone in women, sends fat cells to the hips and thighs. </w:t>
      </w:r>
      <w:r w:rsidR="00F60B12" w:rsidRPr="00D801A5">
        <w:t>Scientists</w:t>
      </w:r>
      <w:r w:rsidRPr="00D801A5">
        <w:t xml:space="preserve"> believe this is the body</w:t>
      </w:r>
      <w:r w:rsidR="005E4D36">
        <w:t>'</w:t>
      </w:r>
      <w:r w:rsidRPr="00D801A5">
        <w:t xml:space="preserve">s way of preparing </w:t>
      </w:r>
      <w:r w:rsidR="00F82563" w:rsidRPr="00D801A5">
        <w:t xml:space="preserve">for </w:t>
      </w:r>
      <w:r w:rsidR="00F60B12" w:rsidRPr="00D801A5">
        <w:t>childbearing</w:t>
      </w:r>
      <w:r w:rsidR="00F82563" w:rsidRPr="00D801A5">
        <w:t xml:space="preserve">. </w:t>
      </w:r>
    </w:p>
    <w:p w14:paraId="184DA69E" w14:textId="59DEA452" w:rsidR="00466584" w:rsidRPr="00D801A5" w:rsidRDefault="00F82563" w:rsidP="00F82563">
      <w:r w:rsidRPr="00D801A5">
        <w:t>On the other hand, testosterone, the sex hormone in men, is thought to keep fat cells from expanding. This may be why more women are obese than men.</w:t>
      </w:r>
      <w:r w:rsidR="003B02FB" w:rsidRPr="00D801A5">
        <w:t xml:space="preserve"> However, if a man does gain weight, there is no estrogen sending fat to the lower body. This may be why men who gain weight often gain it in their </w:t>
      </w:r>
      <w:r w:rsidR="006C2AC3">
        <w:t>stomachs</w:t>
      </w:r>
      <w:r w:rsidR="003B02FB" w:rsidRPr="00D801A5">
        <w:t>.</w:t>
      </w:r>
    </w:p>
    <w:p w14:paraId="6EAC47C6" w14:textId="6F61EC29" w:rsidR="003B02FB" w:rsidRDefault="003B02FB" w:rsidP="00466584">
      <w:r w:rsidRPr="00D801A5">
        <w:t xml:space="preserve">Because fat is so affected by hormones, most men and women gain more weight as their hormone levels decrease with age. </w:t>
      </w:r>
      <w:r w:rsidR="00CB235C" w:rsidRPr="00D801A5">
        <w:t>When estrogen begins to dec</w:t>
      </w:r>
      <w:r w:rsidR="005E4D36">
        <w:t>lin</w:t>
      </w:r>
      <w:r w:rsidR="00CB235C" w:rsidRPr="00D801A5">
        <w:t xml:space="preserve">e in women, more fat is sent to the stomach area. When testosterone in men </w:t>
      </w:r>
      <w:r w:rsidR="005E4D36">
        <w:t>start</w:t>
      </w:r>
      <w:r w:rsidR="00CB235C" w:rsidRPr="00D801A5">
        <w:t xml:space="preserve">s to decrease, more fat cells expand. </w:t>
      </w:r>
      <w:r w:rsidR="00F60B12" w:rsidRPr="00D801A5">
        <w:t>Moreover</w:t>
      </w:r>
      <w:r w:rsidR="00CB235C" w:rsidRPr="00D801A5">
        <w:t xml:space="preserve">, age-related muscle loss causes the metabolism to slow down. </w:t>
      </w:r>
      <w:r w:rsidR="00D801A5" w:rsidRPr="00D801A5">
        <w:t xml:space="preserve">This makes it easier to gain weight. </w:t>
      </w:r>
    </w:p>
    <w:p w14:paraId="634089A1" w14:textId="7BD970EA" w:rsidR="00466584" w:rsidRDefault="00D801A5" w:rsidP="00CD5F17">
      <w:r>
        <w:t>Now that you know about the science of belly fat</w:t>
      </w:r>
      <w:r w:rsidR="005E4D36">
        <w:t>,</w:t>
      </w:r>
      <w:r>
        <w:t xml:space="preserve"> let</w:t>
      </w:r>
      <w:r w:rsidR="005E4D36">
        <w:t>'</w:t>
      </w:r>
      <w:r>
        <w:t xml:space="preserve">s discuss the best </w:t>
      </w:r>
      <w:r w:rsidR="00CD5F17">
        <w:t xml:space="preserve">and worst </w:t>
      </w:r>
      <w:r>
        <w:t>ways to lose belly fat</w:t>
      </w:r>
      <w:r w:rsidR="00CD5F17">
        <w:t>.</w:t>
      </w:r>
    </w:p>
    <w:p w14:paraId="273A769B" w14:textId="42BE20FA" w:rsidR="00CD5F17" w:rsidRDefault="00CD5F17" w:rsidP="00CD5F17">
      <w:r>
        <w:t>BELLY FAT MYTHS</w:t>
      </w:r>
    </w:p>
    <w:p w14:paraId="1303F47C" w14:textId="6E39F101" w:rsidR="00CD5F17" w:rsidRDefault="00CD5F17" w:rsidP="00CD5F17">
      <w:r>
        <w:t>Many solutions peddled as the best way to lose belly fat are ineffective. For example, belly fat exercises that are endorsed all over the internet</w:t>
      </w:r>
      <w:r w:rsidR="00F218B7">
        <w:t xml:space="preserve"> are complete dead ends. There is no specific exercise that can </w:t>
      </w:r>
      <w:r w:rsidR="005E4D36">
        <w:t>"</w:t>
      </w:r>
      <w:r w:rsidR="00F218B7">
        <w:t>spot reduce</w:t>
      </w:r>
      <w:r w:rsidR="005E4D36">
        <w:t>"</w:t>
      </w:r>
      <w:r w:rsidR="00F218B7">
        <w:t xml:space="preserve"> a </w:t>
      </w:r>
      <w:r w:rsidR="005E4D36">
        <w:t>particular</w:t>
      </w:r>
      <w:r w:rsidR="00F218B7">
        <w:t xml:space="preserve"> area of fat. Exercises can target muscles, but no </w:t>
      </w:r>
      <w:r w:rsidR="00F60B12">
        <w:t>number</w:t>
      </w:r>
      <w:r w:rsidR="00F218B7">
        <w:t xml:space="preserve"> of </w:t>
      </w:r>
      <w:r w:rsidR="00F60B12">
        <w:t>sit-ups</w:t>
      </w:r>
      <w:r w:rsidR="00F218B7">
        <w:t xml:space="preserve"> or crunches will</w:t>
      </w:r>
      <w:r w:rsidR="006C2AC3">
        <w:t xml:space="preserve"> specifically target</w:t>
      </w:r>
      <w:r w:rsidR="00F218B7">
        <w:t xml:space="preserve"> belly fat. Spot reduction is a myth. </w:t>
      </w:r>
    </w:p>
    <w:p w14:paraId="6D003711" w14:textId="7E9008F5" w:rsidR="00F218B7" w:rsidRDefault="00F218B7" w:rsidP="00CD5F17">
      <w:r>
        <w:t>BELLY FAT DIETS</w:t>
      </w:r>
    </w:p>
    <w:p w14:paraId="76B4A2E0" w14:textId="0071FC09" w:rsidR="0092275B" w:rsidRPr="00466584" w:rsidRDefault="0092275B" w:rsidP="00CD5F17">
      <w:pPr>
        <w:rPr>
          <w:color w:val="FF0000"/>
          <w:u w:val="single"/>
        </w:rPr>
      </w:pPr>
      <w:r>
        <w:t xml:space="preserve">Some foods may boost your metabolism, but there is no secret ingredient that specifically burns belly fat. </w:t>
      </w:r>
      <w:r w:rsidR="005E4D36">
        <w:t>Like spot reduction exercises, diets can't isolate a specific bulge for the body to burn calories</w:t>
      </w:r>
      <w:r w:rsidR="0036339B">
        <w:t xml:space="preserve">. </w:t>
      </w:r>
      <w:r>
        <w:t xml:space="preserve"> </w:t>
      </w:r>
    </w:p>
    <w:p w14:paraId="11C5BF54" w14:textId="67AF1049" w:rsidR="00CE3333" w:rsidRPr="001E0606" w:rsidRDefault="00CE3333" w:rsidP="00466584">
      <w:r w:rsidRPr="001E0606">
        <w:t>THE BEST WAY TO LOSE BELLY FAT FOR GOOD</w:t>
      </w:r>
    </w:p>
    <w:p w14:paraId="1703734A" w14:textId="09040FA9" w:rsidR="00CE3333" w:rsidRDefault="00CE3333" w:rsidP="00CE3333">
      <w:r w:rsidRPr="00D801A5">
        <w:t>When exercise and diet don</w:t>
      </w:r>
      <w:r w:rsidR="005E4D36">
        <w:t>'</w:t>
      </w:r>
      <w:r w:rsidRPr="00D801A5">
        <w:t xml:space="preserve">t touch the </w:t>
      </w:r>
      <w:r w:rsidR="00F60B12" w:rsidRPr="00D801A5">
        <w:t>bulge</w:t>
      </w:r>
      <w:r w:rsidRPr="00D801A5">
        <w:t xml:space="preserve"> you </w:t>
      </w:r>
      <w:r w:rsidR="005E4D36">
        <w:t>hope</w:t>
      </w:r>
      <w:r w:rsidRPr="00D801A5">
        <w:t xml:space="preserve"> to banish, the best way to lose belly fat may then be a professional treatment from a </w:t>
      </w:r>
      <w:r w:rsidRPr="001E0606">
        <w:rPr>
          <w:u w:val="single"/>
        </w:rPr>
        <w:t>body contouring specialist</w:t>
      </w:r>
      <w:r w:rsidRPr="00D801A5">
        <w:t xml:space="preserve">. </w:t>
      </w:r>
      <w:r>
        <w:t xml:space="preserve">Unlike weight loss, which shrinks fat cells, fat reduction treatments remove fat cells from the body. Once these fat cells are eliminated, they cannot grow back. </w:t>
      </w:r>
      <w:r w:rsidRPr="001E0606">
        <w:rPr>
          <w:u w:val="single"/>
        </w:rPr>
        <w:t>This leads to long</w:t>
      </w:r>
      <w:r w:rsidR="005E4D36">
        <w:rPr>
          <w:u w:val="single"/>
        </w:rPr>
        <w:t>-</w:t>
      </w:r>
      <w:r w:rsidRPr="001E0606">
        <w:rPr>
          <w:u w:val="single"/>
        </w:rPr>
        <w:t>lasting fat reduction</w:t>
      </w:r>
      <w:r>
        <w:t>.</w:t>
      </w:r>
    </w:p>
    <w:p w14:paraId="66B483C6" w14:textId="54817F73" w:rsidR="00CE3333" w:rsidRDefault="00CE3333" w:rsidP="00CE3333">
      <w:r>
        <w:t xml:space="preserve">The most popular fat reduction treatment is liposuction. However, liposuction has many downsides. It is an invasive surgery, requires general anesthesia, </w:t>
      </w:r>
      <w:r w:rsidR="001C1327">
        <w:t xml:space="preserve">and involves a lengthy and sometimes painful recovery. </w:t>
      </w:r>
    </w:p>
    <w:p w14:paraId="6D6350AA" w14:textId="07034B21" w:rsidR="002F62FA" w:rsidRDefault="001C1327" w:rsidP="00CE3333">
      <w:r w:rsidRPr="00D70EAA">
        <w:rPr>
          <w:u w:val="single"/>
        </w:rPr>
        <w:t>CoolSculpting</w:t>
      </w:r>
      <w:r>
        <w:t xml:space="preserve"> is a great non-surgical alternative to liposuction. </w:t>
      </w:r>
      <w:r w:rsidRPr="001C1327">
        <w:rPr>
          <w:u w:val="single"/>
        </w:rPr>
        <w:t>Before and after images</w:t>
      </w:r>
      <w:r>
        <w:t xml:space="preserve"> demonstrate why freezing fat is one of the best ways to lose belly fat. </w:t>
      </w:r>
      <w:r w:rsidR="002F62FA">
        <w:t xml:space="preserve">The treatment uses sophisticated technology and the revolutionary science of </w:t>
      </w:r>
      <w:r w:rsidR="002F62FA" w:rsidRPr="00D70EAA">
        <w:rPr>
          <w:u w:val="single"/>
        </w:rPr>
        <w:t>Cryolipolysis</w:t>
      </w:r>
      <w:r w:rsidR="002F62FA">
        <w:t xml:space="preserve"> to banish bulges that won</w:t>
      </w:r>
      <w:r w:rsidR="005E4D36">
        <w:t>'</w:t>
      </w:r>
      <w:r w:rsidR="002F62FA">
        <w:t xml:space="preserve">t budge. </w:t>
      </w:r>
    </w:p>
    <w:p w14:paraId="123FBEB9" w14:textId="4C880F6D" w:rsidR="002F62FA" w:rsidRDefault="002F62FA" w:rsidP="00CE3333">
      <w:r>
        <w:t>CoolSculpting Fat Reduction</w:t>
      </w:r>
    </w:p>
    <w:p w14:paraId="3D032695" w14:textId="0D6A5C7E" w:rsidR="00466584" w:rsidRPr="005E425C" w:rsidRDefault="001C1327">
      <w:r>
        <w:t xml:space="preserve">Learn more about CoolSculpting by scheduling a free consultation with COR Medspa, the leading body contouring experts in </w:t>
      </w:r>
      <w:r>
        <w:rPr>
          <w:rFonts w:ascii="Arial" w:hAnsi="Arial" w:cs="Arial"/>
          <w:sz w:val="20"/>
          <w:szCs w:val="20"/>
        </w:rPr>
        <w:t>Denville, NJ</w:t>
      </w:r>
      <w:r>
        <w:rPr>
          <w:rFonts w:ascii="Arial" w:hAnsi="Arial" w:cs="Arial"/>
          <w:sz w:val="20"/>
          <w:szCs w:val="20"/>
        </w:rPr>
        <w:t xml:space="preserve">. </w:t>
      </w:r>
      <w:r w:rsidR="004568E6">
        <w:rPr>
          <w:rFonts w:ascii="Arial" w:hAnsi="Arial" w:cs="Arial"/>
          <w:sz w:val="20"/>
          <w:szCs w:val="20"/>
        </w:rPr>
        <w:t xml:space="preserve">Reach out to COR Medspa online or call </w:t>
      </w:r>
      <w:r w:rsidR="004568E6">
        <w:rPr>
          <w:rFonts w:ascii="Arial" w:hAnsi="Arial" w:cs="Arial"/>
          <w:color w:val="434343"/>
          <w:sz w:val="20"/>
          <w:szCs w:val="20"/>
        </w:rPr>
        <w:t>973.240.8889.</w:t>
      </w:r>
      <w:bookmarkEnd w:id="0"/>
    </w:p>
    <w:sectPr w:rsidR="00466584" w:rsidRPr="005E42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szQytzQzMzM3NzFS0lEKTi0uzszPAykwrAUAFIysoywAAAA="/>
  </w:docVars>
  <w:rsids>
    <w:rsidRoot w:val="00466584"/>
    <w:rsid w:val="00075AD4"/>
    <w:rsid w:val="001C1327"/>
    <w:rsid w:val="001D4C74"/>
    <w:rsid w:val="001E0606"/>
    <w:rsid w:val="00266042"/>
    <w:rsid w:val="002E2E47"/>
    <w:rsid w:val="002F62FA"/>
    <w:rsid w:val="0036339B"/>
    <w:rsid w:val="003B02FB"/>
    <w:rsid w:val="004568E6"/>
    <w:rsid w:val="00466584"/>
    <w:rsid w:val="00497919"/>
    <w:rsid w:val="004F266D"/>
    <w:rsid w:val="004F5070"/>
    <w:rsid w:val="005B79D5"/>
    <w:rsid w:val="005E425C"/>
    <w:rsid w:val="005E4D36"/>
    <w:rsid w:val="00656F82"/>
    <w:rsid w:val="006C2AC3"/>
    <w:rsid w:val="00791843"/>
    <w:rsid w:val="0092275B"/>
    <w:rsid w:val="00945290"/>
    <w:rsid w:val="00A87C10"/>
    <w:rsid w:val="00B23A04"/>
    <w:rsid w:val="00CB235C"/>
    <w:rsid w:val="00CD5F17"/>
    <w:rsid w:val="00CE3333"/>
    <w:rsid w:val="00D70EAA"/>
    <w:rsid w:val="00D801A5"/>
    <w:rsid w:val="00DF24AD"/>
    <w:rsid w:val="00E13895"/>
    <w:rsid w:val="00EE4E5A"/>
    <w:rsid w:val="00F218B7"/>
    <w:rsid w:val="00F60B12"/>
    <w:rsid w:val="00F73919"/>
    <w:rsid w:val="00F82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DC958"/>
  <w15:chartTrackingRefBased/>
  <w15:docId w15:val="{D20E704C-4CB9-417A-9189-A91C3DFE1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58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20-10-29T18:21:00Z</dcterms:created>
  <dcterms:modified xsi:type="dcterms:W3CDTF">2020-10-29T20:16:00Z</dcterms:modified>
</cp:coreProperties>
</file>